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76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4efd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31c1e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28a21b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5:49:46Z</dcterms:created>
  <dcterms:modified xsi:type="dcterms:W3CDTF">2021-02-08T15:49:46Z</dcterms:modified>
</cp:coreProperties>
</file>